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D90DA" w14:textId="397433D4" w:rsidR="00DE4486" w:rsidRPr="003D3D64" w:rsidRDefault="003D3D64">
      <w:pPr>
        <w:rPr>
          <w:rFonts w:ascii="TH SarabunPSK" w:hAnsi="TH SarabunPSK" w:cs="TH SarabunPSK"/>
          <w:sz w:val="32"/>
          <w:szCs w:val="32"/>
        </w:rPr>
      </w:pPr>
      <w:r w:rsidRPr="003D3D64">
        <w:rPr>
          <w:rFonts w:ascii="TH SarabunPSK" w:hAnsi="TH SarabunPSK" w:cs="TH SarabunPSK"/>
          <w:b/>
          <w:bCs/>
          <w:sz w:val="32"/>
          <w:szCs w:val="32"/>
        </w:rPr>
        <w:t>AI for humanity: Creating technology that leaves no one behind</w:t>
      </w:r>
      <w:r w:rsidRPr="003D3D64">
        <w:rPr>
          <w:rFonts w:ascii="TH SarabunPSK" w:hAnsi="TH SarabunPSK" w:cs="TH SarabunPSK"/>
          <w:b/>
          <w:bCs/>
          <w:sz w:val="32"/>
          <w:szCs w:val="32"/>
        </w:rPr>
        <w:br/>
      </w:r>
      <w:r w:rsidRPr="003D3D64">
        <w:rPr>
          <w:rFonts w:ascii="TH SarabunPSK" w:hAnsi="TH SarabunPSK" w:cs="TH SarabunPSK"/>
          <w:sz w:val="32"/>
          <w:szCs w:val="32"/>
        </w:rPr>
        <w:t>24 June 2025</w:t>
      </w:r>
    </w:p>
    <w:p w14:paraId="4D1604B9" w14:textId="528956B6" w:rsidR="003D3D64" w:rsidRDefault="00613B7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Starts: 10.50 AM</w:t>
      </w:r>
    </w:p>
    <w:p w14:paraId="0CD29068" w14:textId="6636352C" w:rsidR="003D3D64" w:rsidRDefault="00613B78" w:rsidP="003D3D6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Intro--</w:t>
      </w:r>
      <w:r w:rsidR="003D3D64">
        <w:rPr>
          <w:rFonts w:ascii="TH SarabunPSK" w:hAnsi="TH SarabunPSK" w:cs="TH SarabunPSK" w:hint="cs"/>
          <w:sz w:val="32"/>
          <w:szCs w:val="32"/>
          <w:cs/>
        </w:rPr>
        <w:t xml:space="preserve">ต้องการให้คนเข้าถึงและใช้งานเทคโนโลยีได้ แต่ยังมีช่องว่าง และการมาของ </w:t>
      </w:r>
      <w:r w:rsidR="003D3D64">
        <w:rPr>
          <w:rFonts w:ascii="TH SarabunPSK" w:hAnsi="TH SarabunPSK" w:cs="TH SarabunPSK"/>
          <w:sz w:val="32"/>
          <w:szCs w:val="32"/>
        </w:rPr>
        <w:t xml:space="preserve">AI </w:t>
      </w:r>
      <w:r w:rsidR="003D3D64">
        <w:rPr>
          <w:rFonts w:ascii="TH SarabunPSK" w:hAnsi="TH SarabunPSK" w:cs="TH SarabunPSK" w:hint="cs"/>
          <w:sz w:val="32"/>
          <w:szCs w:val="32"/>
          <w:cs/>
        </w:rPr>
        <w:t xml:space="preserve">จะทำให้ช่องว่างนั้นกว้างขึ้นหรือแคบลง และใครที่สามารถเข้าถึงและใช้ประโยชน์ได้ เชิญวิทยากร </w:t>
      </w:r>
      <w:r w:rsidR="003D3D64">
        <w:rPr>
          <w:rFonts w:ascii="TH SarabunPSK" w:hAnsi="TH SarabunPSK" w:cs="TH SarabunPSK"/>
          <w:sz w:val="32"/>
          <w:szCs w:val="32"/>
        </w:rPr>
        <w:t xml:space="preserve">4 </w:t>
      </w:r>
      <w:r w:rsidR="003D3D64">
        <w:rPr>
          <w:rFonts w:ascii="TH SarabunPSK" w:hAnsi="TH SarabunPSK" w:cs="TH SarabunPSK" w:hint="cs"/>
          <w:sz w:val="32"/>
          <w:szCs w:val="32"/>
          <w:cs/>
        </w:rPr>
        <w:t>ท่านมาจุดประกายความคิด</w:t>
      </w:r>
    </w:p>
    <w:p w14:paraId="52FAEE42" w14:textId="08EE7277" w:rsidR="003D3D64" w:rsidRDefault="003D3D64" w:rsidP="003D3D6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ร. ณัฐนันท์ </w:t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พงศ์ศักดิ์ </w:t>
      </w:r>
      <w:r>
        <w:rPr>
          <w:rFonts w:ascii="TH SarabunPSK" w:hAnsi="TH SarabunPSK" w:cs="TH SarabunPSK"/>
          <w:sz w:val="32"/>
          <w:szCs w:val="32"/>
        </w:rPr>
        <w:t>+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ไพโรจน์ </w:t>
      </w:r>
      <w:r>
        <w:rPr>
          <w:rFonts w:ascii="TH SarabunPSK" w:hAnsi="TH SarabunPSK" w:cs="TH SarabunPSK"/>
          <w:sz w:val="32"/>
          <w:szCs w:val="32"/>
        </w:rPr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.รัตติยา </w:t>
      </w:r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>อภิชาติ</w:t>
      </w:r>
    </w:p>
    <w:p w14:paraId="1ACDA48A" w14:textId="2454CBC8" w:rsidR="003D3D64" w:rsidRDefault="003D3D64" w:rsidP="003D3D6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พูดถึงงานที่ทำ</w:t>
      </w:r>
    </w:p>
    <w:p w14:paraId="57A0703A" w14:textId="2046D101" w:rsidR="005B16C2" w:rsidRDefault="005B16C2" w:rsidP="005B16C2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ดร. ณัฐนันท์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5E2A3CA1" w14:textId="4CC515CD" w:rsidR="005B16C2" w:rsidRDefault="005B16C2" w:rsidP="005B16C2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จุดตั้งต้นการพัฒนาและวิเคราะห์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ของสวท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ช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</w:t>
      </w:r>
      <w:r>
        <w:rPr>
          <w:rFonts w:ascii="TH SarabunPSK" w:hAnsi="TH SarabunPSK" w:cs="TH SarabunPSK"/>
          <w:sz w:val="32"/>
          <w:szCs w:val="32"/>
        </w:rPr>
        <w:t xml:space="preserve">1)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้อจำกัดด้านร่างกาย ต้อง </w:t>
      </w:r>
      <w:r>
        <w:rPr>
          <w:rFonts w:ascii="TH SarabunPSK" w:hAnsi="TH SarabunPSK" w:cs="TH SarabunPSK"/>
          <w:sz w:val="32"/>
          <w:szCs w:val="32"/>
        </w:rPr>
        <w:t xml:space="preserve">customiz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เข้าถึง </w:t>
      </w:r>
      <w:r>
        <w:rPr>
          <w:rFonts w:ascii="TH SarabunPSK" w:hAnsi="TH SarabunPSK" w:cs="TH SarabunPSK"/>
          <w:sz w:val="32"/>
          <w:szCs w:val="32"/>
        </w:rPr>
        <w:t xml:space="preserve">2)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ผู้พิการมักมีศก. ไม่ดี 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ส่งผลต่อ</w:t>
      </w:r>
      <w:r>
        <w:rPr>
          <w:rFonts w:ascii="TH SarabunPSK" w:hAnsi="TH SarabunPSK" w:cs="TH SarabunPSK" w:hint="cs"/>
          <w:sz w:val="32"/>
          <w:szCs w:val="32"/>
          <w:cs/>
        </w:rPr>
        <w:t>ปัญหาในการเข้าถึง</w:t>
      </w:r>
      <w:proofErr w:type="spellStart"/>
      <w:r w:rsidR="00ED2120"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3) </w:t>
      </w:r>
      <w:r>
        <w:rPr>
          <w:rFonts w:ascii="TH SarabunPSK" w:hAnsi="TH SarabunPSK" w:cs="TH SarabunPSK" w:hint="cs"/>
          <w:sz w:val="32"/>
          <w:szCs w:val="32"/>
          <w:cs/>
        </w:rPr>
        <w:t>ผู้พัฒนาไม่รู้จักปัญหา จึงไม่สามารถออกแบบสำหรับผู้พิการได้</w:t>
      </w:r>
    </w:p>
    <w:p w14:paraId="4569E2EA" w14:textId="3FE23C9A" w:rsidR="005B16C2" w:rsidRDefault="005B16C2" w:rsidP="005B16C2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นวทางการพัฒนาระบบ</w:t>
      </w:r>
      <w:r>
        <w:rPr>
          <w:rFonts w:ascii="TH SarabunPSK" w:hAnsi="TH SarabunPSK" w:cs="TH SarabunPSK"/>
          <w:sz w:val="32"/>
          <w:szCs w:val="32"/>
        </w:rPr>
        <w:t>=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้องอิงภาพใหญ่ในการใช้งาน </w:t>
      </w:r>
      <w:r>
        <w:rPr>
          <w:rFonts w:ascii="TH SarabunPSK" w:hAnsi="TH SarabunPSK" w:cs="TH SarabunPSK"/>
          <w:sz w:val="32"/>
          <w:szCs w:val="32"/>
        </w:rPr>
        <w:t xml:space="preserve">Web accessibility for al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พัฒนาตัวตรวจอัตโนมัติ เช็คแล้วจะรู้ว่ามีปัญหาในการเข้าถึงตรงไหน แก้ได้อย่างไร แต่ไม่สามารถตรวจได้ทุกเรื่องยังต้องตรวจ </w:t>
      </w:r>
      <w:r>
        <w:rPr>
          <w:rFonts w:ascii="TH SarabunPSK" w:hAnsi="TH SarabunPSK" w:cs="TH SarabunPSK"/>
          <w:sz w:val="32"/>
          <w:szCs w:val="32"/>
        </w:rPr>
        <w:t xml:space="preserve">manua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ช่น การอธิบายภาพ (ทำเว็บให้เด็กพิการทางสายตา ให้ตอบคำถาม เช่น บอกว่าอะไรคือปลา ตัวเลือกคือภาพปลา หมู แมว ถ้าใช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่าน จะบอกคำตอบ แต่ถ้าเป็นเด็กปกติ จะต้องดูแล้วคิดหาคำตอบเอง ในกรณีนี้ต้องให้ </w:t>
      </w:r>
      <w:r>
        <w:rPr>
          <w:rFonts w:ascii="TH SarabunPSK" w:hAnsi="TH SarabunPSK" w:cs="TH SarabunPSK"/>
          <w:sz w:val="32"/>
          <w:szCs w:val="32"/>
        </w:rPr>
        <w:t xml:space="preserve">manua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ำกับดูแลความเหมาะสมและ </w:t>
      </w:r>
      <w:r>
        <w:rPr>
          <w:rFonts w:ascii="TH SarabunPSK" w:hAnsi="TH SarabunPSK" w:cs="TH SarabunPSK"/>
          <w:sz w:val="32"/>
          <w:szCs w:val="32"/>
        </w:rPr>
        <w:t xml:space="preserve">Ethics </w:t>
      </w:r>
      <w:r>
        <w:rPr>
          <w:rFonts w:ascii="TH SarabunPSK" w:hAnsi="TH SarabunPSK" w:cs="TH SarabunPSK" w:hint="cs"/>
          <w:sz w:val="32"/>
          <w:szCs w:val="32"/>
          <w:cs/>
        </w:rPr>
        <w:t>เพื่อกำหนดระดับการให้คำตอบ/ การอธิบาย</w:t>
      </w:r>
      <w:r w:rsidR="00ED2120">
        <w:rPr>
          <w:rFonts w:ascii="TH SarabunPSK" w:hAnsi="TH SarabunPSK" w:cs="TH SarabunPSK" w:hint="cs"/>
          <w:sz w:val="32"/>
          <w:szCs w:val="32"/>
          <w:cs/>
        </w:rPr>
        <w:t>)</w:t>
      </w:r>
    </w:p>
    <w:p w14:paraId="15533DAF" w14:textId="128DB4C5" w:rsidR="005B16C2" w:rsidRDefault="005B16C2" w:rsidP="005B16C2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ุปสรรคในการพัฒนา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เฉพาะในกลุ่มคนพิการ คือมีข้อมูลน้อย เพราะมีการใช้งานไม่มาก 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ด้วย</w:t>
      </w:r>
      <w:r>
        <w:rPr>
          <w:rFonts w:ascii="TH SarabunPSK" w:hAnsi="TH SarabunPSK" w:cs="TH SarabunPSK" w:hint="cs"/>
          <w:sz w:val="32"/>
          <w:szCs w:val="32"/>
          <w:cs/>
        </w:rPr>
        <w:t>ฐานะ การหาอุปกรณ์และความพยายามในการเรียนรู้</w:t>
      </w:r>
    </w:p>
    <w:p w14:paraId="4172608C" w14:textId="4DB428DF" w:rsidR="005B16C2" w:rsidRDefault="005B16C2" w:rsidP="005B16C2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ทำอย่างไรให้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ไปถึงมือผู้ใช้ </w:t>
      </w:r>
      <w:r>
        <w:rPr>
          <w:rFonts w:ascii="TH SarabunPSK" w:hAnsi="TH SarabunPSK" w:cs="TH SarabunPSK"/>
          <w:sz w:val="32"/>
          <w:szCs w:val="32"/>
        </w:rPr>
        <w:t>&gt;&gt;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ารือความร่วมมือกับพันธมิตร เช่น สมาคมคนตาบอด การพัฒนาระบบบริการดิจิทัล นอกจากคุยกับผู้ให้บริการ ต้องมีการคุยกับผู้ใช้งาน (พิการและ สว.) การพัฒนาเว็บและ </w:t>
      </w:r>
      <w:r>
        <w:rPr>
          <w:rFonts w:ascii="TH SarabunPSK" w:hAnsi="TH SarabunPSK" w:cs="TH SarabunPSK"/>
          <w:sz w:val="32"/>
          <w:szCs w:val="32"/>
        </w:rPr>
        <w:t xml:space="preserve">mobile application 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ควร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ำนึงถึงข้อนี้ไว้ตั้งแต่ต้น </w:t>
      </w:r>
    </w:p>
    <w:p w14:paraId="747AE909" w14:textId="7873BE2E" w:rsidR="005B16C2" w:rsidRDefault="005B16C2" w:rsidP="005B16C2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วมถึงคุยกับภาคเอกชน เพื่อขับเคลื่อนไปพร้อมกัน ผู้ใช้ เจ้าของ และผู้พัฒนา จะทำให้เกิดการสร้างบริการที่เข้าถึงได้อย่างแท้จริง</w:t>
      </w:r>
    </w:p>
    <w:p w14:paraId="6A3666C3" w14:textId="4AE66738" w:rsidR="005B16C2" w:rsidRDefault="005B16C2" w:rsidP="005B16C2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พงศ์ศักดิ์</w:t>
      </w:r>
    </w:p>
    <w:p w14:paraId="6B43435B" w14:textId="1B4A411E" w:rsidR="006D458D" w:rsidRDefault="006D458D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ริ่มจากแนวคิดจากการทำงานที่ตลาดหลักทรัพย์ </w:t>
      </w:r>
      <w:r>
        <w:rPr>
          <w:rFonts w:ascii="TH SarabunPSK" w:hAnsi="TH SarabunPSK" w:cs="TH SarabunPSK"/>
          <w:sz w:val="32"/>
          <w:szCs w:val="32"/>
        </w:rPr>
        <w:t>18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ปี เวลาคุยเรื่อง </w:t>
      </w:r>
      <w:r>
        <w:rPr>
          <w:rFonts w:ascii="TH SarabunPSK" w:hAnsi="TH SarabunPSK" w:cs="TH SarabunPSK"/>
          <w:sz w:val="32"/>
          <w:szCs w:val="32"/>
        </w:rPr>
        <w:t xml:space="preserve">S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ำถามแรกคือทำได้จริงมั้ย พอไปจับเรื่อง สว. จึงเกิด </w:t>
      </w:r>
      <w:r>
        <w:rPr>
          <w:rFonts w:ascii="TH SarabunPSK" w:hAnsi="TH SarabunPSK" w:cs="TH SarabunPSK"/>
          <w:sz w:val="32"/>
          <w:szCs w:val="32"/>
        </w:rPr>
        <w:t xml:space="preserve">take care app </w:t>
      </w:r>
      <w:r>
        <w:rPr>
          <w:rFonts w:ascii="TH SarabunPSK" w:hAnsi="TH SarabunPSK" w:cs="TH SarabunPSK" w:hint="cs"/>
          <w:sz w:val="32"/>
          <w:szCs w:val="32"/>
          <w:cs/>
        </w:rPr>
        <w:t>และกลายมาเป็นแอบดูแลในที่สุด</w:t>
      </w:r>
    </w:p>
    <w:p w14:paraId="3FA27E6C" w14:textId="367C67CA" w:rsidR="006D458D" w:rsidRDefault="006D458D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ช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ก. สว. เติบโตขึ้น จาก </w:t>
      </w:r>
      <w:r>
        <w:rPr>
          <w:rFonts w:ascii="TH SarabunPSK" w:hAnsi="TH SarabunPSK" w:cs="TH SarabunPSK"/>
          <w:sz w:val="32"/>
          <w:szCs w:val="32"/>
        </w:rPr>
        <w:t xml:space="preserve">13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้านในปี </w:t>
      </w:r>
      <w:r>
        <w:rPr>
          <w:rFonts w:ascii="TH SarabunPSK" w:hAnsi="TH SarabunPSK" w:cs="TH SarabunPSK"/>
          <w:sz w:val="32"/>
          <w:szCs w:val="32"/>
        </w:rPr>
        <w:t xml:space="preserve">66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ป็น </w:t>
      </w:r>
      <w:r>
        <w:rPr>
          <w:rFonts w:ascii="TH SarabunPSK" w:hAnsi="TH SarabunPSK" w:cs="TH SarabunPSK"/>
          <w:sz w:val="32"/>
          <w:szCs w:val="32"/>
        </w:rPr>
        <w:t xml:space="preserve">20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้านในปี </w:t>
      </w:r>
      <w:r>
        <w:rPr>
          <w:rFonts w:ascii="TH SarabunPSK" w:hAnsi="TH SarabunPSK" w:cs="TH SarabunPSK"/>
          <w:sz w:val="32"/>
          <w:szCs w:val="32"/>
        </w:rPr>
        <w:t xml:space="preserve">68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ทำอย่างไรให้สว. ไม่เป็นภาระต่อสังคม แล้วค่อยให้ธุรกิจตามมา จึงศึกษาแผนพัฒนามนุษย์ของ พม. ว่าทำอะไรบ้าง </w:t>
      </w:r>
      <w:r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นนั้น</w:t>
      </w: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คือ </w:t>
      </w:r>
      <w:r>
        <w:rPr>
          <w:rFonts w:ascii="TH SarabunPSK" w:hAnsi="TH SarabunPSK" w:cs="TH SarabunPSK"/>
          <w:sz w:val="32"/>
          <w:szCs w:val="32"/>
        </w:rPr>
        <w:t xml:space="preserve">AI Healthcar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สว. ตอนนี้คนเป็นโรคเบาหวานไม่ต้องเจาะเลือด แต่ใช้ </w:t>
      </w:r>
      <w:r>
        <w:rPr>
          <w:rFonts w:ascii="TH SarabunPSK" w:hAnsi="TH SarabunPSK" w:cs="TH SarabunPSK"/>
          <w:sz w:val="32"/>
          <w:szCs w:val="32"/>
        </w:rPr>
        <w:t xml:space="preserve">AI sca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่านตาเพื่อวัดระดับน้ำตาลได้ </w:t>
      </w:r>
    </w:p>
    <w:p w14:paraId="02CD5D66" w14:textId="1F817B24" w:rsidR="006D458D" w:rsidRDefault="006D458D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 w:rsidRPr="006D458D">
        <w:rPr>
          <w:rFonts w:ascii="TH SarabunPSK" w:hAnsi="TH SarabunPSK" w:cs="TH SarabunPSK"/>
          <w:sz w:val="32"/>
          <w:szCs w:val="32"/>
        </w:rPr>
        <w:t xml:space="preserve">Collab </w:t>
      </w:r>
      <w:r w:rsidRPr="006D458D">
        <w:rPr>
          <w:rFonts w:ascii="TH SarabunPSK" w:hAnsi="TH SarabunPSK" w:cs="TH SarabunPSK" w:hint="cs"/>
          <w:sz w:val="32"/>
          <w:szCs w:val="32"/>
          <w:cs/>
        </w:rPr>
        <w:t xml:space="preserve">เกิดจากทุกภาคส่วนเพื่อให้ได้ข้อมูล สิ่งที่ต้อง </w:t>
      </w:r>
      <w:r w:rsidRPr="006D458D">
        <w:rPr>
          <w:rFonts w:ascii="TH SarabunPSK" w:hAnsi="TH SarabunPSK" w:cs="TH SarabunPSK"/>
          <w:sz w:val="32"/>
          <w:szCs w:val="32"/>
        </w:rPr>
        <w:t xml:space="preserve">educate </w:t>
      </w:r>
      <w:r w:rsidRPr="006D458D">
        <w:rPr>
          <w:rFonts w:ascii="TH SarabunPSK" w:hAnsi="TH SarabunPSK" w:cs="TH SarabunPSK" w:hint="cs"/>
          <w:sz w:val="32"/>
          <w:szCs w:val="32"/>
          <w:cs/>
        </w:rPr>
        <w:t xml:space="preserve">คือความรู้ของสว. เช่น ส่งพ่อแม่ไปร่วมกิจกรรมพัฒนาสมอง ให้สามารถและอยู่รอดในสังคมได้จริง จากแนวคิดนี้นำไปสู่ข้อมูล </w:t>
      </w:r>
      <w:r w:rsidR="00ED2120">
        <w:rPr>
          <w:rFonts w:ascii="TH SarabunPSK" w:hAnsi="TH SarabunPSK" w:cs="TH SarabunPSK" w:hint="cs"/>
          <w:sz w:val="32"/>
          <w:szCs w:val="32"/>
          <w:cs/>
        </w:rPr>
        <w:t xml:space="preserve">เช่น </w:t>
      </w:r>
      <w:r w:rsidRPr="006D458D">
        <w:rPr>
          <w:rFonts w:ascii="TH SarabunPSK" w:hAnsi="TH SarabunPSK" w:cs="TH SarabunPSK" w:hint="cs"/>
          <w:sz w:val="32"/>
          <w:szCs w:val="32"/>
          <w:cs/>
        </w:rPr>
        <w:t xml:space="preserve">ผล </w:t>
      </w:r>
      <w:r w:rsidRPr="006D458D">
        <w:rPr>
          <w:rFonts w:ascii="TH SarabunPSK" w:hAnsi="TH SarabunPSK" w:cs="TH SarabunPSK"/>
          <w:sz w:val="32"/>
          <w:szCs w:val="32"/>
        </w:rPr>
        <w:t xml:space="preserve">x-ray </w:t>
      </w:r>
      <w:r w:rsidRPr="006D458D">
        <w:rPr>
          <w:rFonts w:ascii="TH SarabunPSK" w:hAnsi="TH SarabunPSK" w:cs="TH SarabunPSK" w:hint="cs"/>
          <w:sz w:val="32"/>
          <w:szCs w:val="32"/>
          <w:cs/>
        </w:rPr>
        <w:t xml:space="preserve">ควรอยู่กับคน และส่งให้หมอวิเคราะห์ได้เลย </w:t>
      </w:r>
    </w:p>
    <w:p w14:paraId="0D9DCF99" w14:textId="02AE0FDF" w:rsidR="006D458D" w:rsidRDefault="006D458D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ส่วนการสร้างอาชีพ สว.บางคนยังมีศักยภาพในการทำงานมากกว่าใช้แรงงาน </w:t>
      </w:r>
    </w:p>
    <w:p w14:paraId="3AE279C7" w14:textId="4F9BA596" w:rsidR="006D458D" w:rsidRDefault="006D458D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อ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ต้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องเข้าถึงง่าย </w:t>
      </w:r>
      <w:r>
        <w:rPr>
          <w:rFonts w:ascii="TH SarabunPSK" w:hAnsi="TH SarabunPSK" w:cs="TH SarabunPSK"/>
          <w:sz w:val="32"/>
          <w:szCs w:val="32"/>
        </w:rPr>
        <w:t xml:space="preserve">track </w:t>
      </w:r>
      <w:r>
        <w:rPr>
          <w:rFonts w:ascii="TH SarabunPSK" w:hAnsi="TH SarabunPSK" w:cs="TH SarabunPSK" w:hint="cs"/>
          <w:sz w:val="32"/>
          <w:szCs w:val="32"/>
          <w:cs/>
        </w:rPr>
        <w:t>ได้ ลูกหลานต้องเห็น มีแนวทางในการรักษา และเครื่องมือติดตามผล</w:t>
      </w:r>
      <w:r w:rsidR="00440847">
        <w:rPr>
          <w:rFonts w:ascii="TH SarabunPSK" w:hAnsi="TH SarabunPSK" w:cs="TH SarabunPSK" w:hint="cs"/>
          <w:sz w:val="32"/>
          <w:szCs w:val="32"/>
          <w:cs/>
        </w:rPr>
        <w:t xml:space="preserve"> หน้าตาแอป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ที่ทำ</w:t>
      </w:r>
      <w:r w:rsidR="00440847">
        <w:rPr>
          <w:rFonts w:ascii="TH SarabunPSK" w:hAnsi="TH SarabunPSK" w:cs="TH SarabunPSK" w:hint="cs"/>
          <w:sz w:val="32"/>
          <w:szCs w:val="32"/>
          <w:cs/>
        </w:rPr>
        <w:t xml:space="preserve">คล้าย </w:t>
      </w:r>
      <w:r w:rsidR="00440847">
        <w:rPr>
          <w:rFonts w:ascii="TH SarabunPSK" w:hAnsi="TH SarabunPSK" w:cs="TH SarabunPSK"/>
          <w:sz w:val="32"/>
          <w:szCs w:val="32"/>
        </w:rPr>
        <w:t xml:space="preserve">tinder 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ปัด</w:t>
      </w:r>
      <w:r w:rsidR="00440847">
        <w:rPr>
          <w:rFonts w:ascii="TH SarabunPSK" w:hAnsi="TH SarabunPSK" w:cs="TH SarabunPSK" w:hint="cs"/>
          <w:sz w:val="32"/>
          <w:szCs w:val="32"/>
          <w:cs/>
        </w:rPr>
        <w:t xml:space="preserve">เลือกคนดูแลได้ อาการของเราเหมาะกับคนดูแลแบบไหน ต้นทุนผู้ดูแลปจบ. ตกประมาณเดือนละ </w:t>
      </w:r>
      <w:r w:rsidR="00440847">
        <w:rPr>
          <w:rFonts w:ascii="TH SarabunPSK" w:hAnsi="TH SarabunPSK" w:cs="TH SarabunPSK"/>
          <w:sz w:val="32"/>
          <w:szCs w:val="32"/>
        </w:rPr>
        <w:t xml:space="preserve">15K </w:t>
      </w:r>
      <w:r w:rsidR="00ED2120">
        <w:rPr>
          <w:rFonts w:ascii="TH SarabunPSK" w:hAnsi="TH SarabunPSK" w:cs="TH SarabunPSK" w:hint="cs"/>
          <w:sz w:val="32"/>
          <w:szCs w:val="32"/>
          <w:cs/>
        </w:rPr>
        <w:t>ไม่ได้แพงอย่างที่คิด</w:t>
      </w:r>
    </w:p>
    <w:p w14:paraId="18AB05C5" w14:textId="77777777" w:rsidR="00440847" w:rsidRDefault="00440847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ุณไพโรจน์ ทำงานสาย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concept </w:t>
      </w:r>
      <w:r>
        <w:rPr>
          <w:rFonts w:ascii="TH SarabunPSK" w:hAnsi="TH SarabunPSK" w:cs="TH SarabunPSK" w:hint="cs"/>
          <w:sz w:val="32"/>
          <w:szCs w:val="32"/>
          <w:cs/>
        </w:rPr>
        <w:t>การทำงานของแอป คือพยายามทำให้ สว. ดูแลตัวเองได้ เพราะลูกหลานไม่มีเวลาดูแล และ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ช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ก.เด็กลดลง คนไม่ค่อยมีลูก </w:t>
      </w:r>
    </w:p>
    <w:p w14:paraId="77803DFA" w14:textId="1738D625" w:rsidR="00440847" w:rsidRDefault="00440847" w:rsidP="006D458D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ว.มีปัญหาเสื่อมถอยด้านสมอง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จะมาช่วยเหลือได้ แอปจะมีข้อมูลให้รู้ว่าเขาเป็นใคร มีการรักษาอะไรมาก่อนบ้าง มีอาการอะไร อยู่ที่ไหน มีความเสี่ยงด้าน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สุช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ภาพด้านไหน</w:t>
      </w:r>
    </w:p>
    <w:p w14:paraId="1F644E7F" w14:textId="3E3EC6C4" w:rsidR="00440847" w:rsidRPr="00440847" w:rsidRDefault="00440847" w:rsidP="00440847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ส่วนการรักษา การใช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วิเคราะห์ผลได้ผลดี ลดภาระของแพทย์ในอนาคตได้ เช่น โรค </w:t>
      </w:r>
      <w:r>
        <w:rPr>
          <w:rFonts w:ascii="TH SarabunPSK" w:hAnsi="TH SarabunPSK" w:cs="TH SarabunPSK"/>
          <w:sz w:val="32"/>
          <w:szCs w:val="32"/>
        </w:rPr>
        <w:t xml:space="preserve">NCD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วรมีเกณฑ์เท่าไหร่สำหรับมาตรฐานสุขภาพ </w:t>
      </w:r>
      <w:r>
        <w:rPr>
          <w:rFonts w:ascii="TH SarabunPSK" w:hAnsi="TH SarabunPSK" w:cs="TH SarabunPSK"/>
          <w:sz w:val="32"/>
          <w:szCs w:val="32"/>
        </w:rPr>
        <w:t xml:space="preserve">wearable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็เริ่มเก็บข้อมูลและประมวลผลได้แม่นยำขึ้น หรือ </w:t>
      </w:r>
      <w:r>
        <w:rPr>
          <w:rFonts w:ascii="TH SarabunPSK" w:hAnsi="TH SarabunPSK" w:cs="TH SarabunPSK"/>
          <w:sz w:val="32"/>
          <w:szCs w:val="32"/>
        </w:rPr>
        <w:t xml:space="preserve">notif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ยังลูกหลานในกรณี </w:t>
      </w:r>
      <w:r>
        <w:rPr>
          <w:rFonts w:ascii="TH SarabunPSK" w:hAnsi="TH SarabunPSK" w:cs="TH SarabunPSK"/>
          <w:sz w:val="32"/>
          <w:szCs w:val="32"/>
        </w:rPr>
        <w:t>emergency</w:t>
      </w:r>
    </w:p>
    <w:p w14:paraId="0E4FFEE3" w14:textId="17013B71" w:rsidR="005B16C2" w:rsidRDefault="005B16C2" w:rsidP="005B16C2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ัตติยา</w:t>
      </w:r>
    </w:p>
    <w:p w14:paraId="5780FA3F" w14:textId="1D3CB98D" w:rsidR="00C14105" w:rsidRDefault="00C14105" w:rsidP="00440847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 w:rsidRPr="00C14105">
        <w:rPr>
          <w:rFonts w:ascii="TH SarabunPSK" w:hAnsi="TH SarabunPSK" w:cs="TH SarabunPSK" w:hint="cs"/>
          <w:sz w:val="32"/>
          <w:szCs w:val="32"/>
          <w:cs/>
        </w:rPr>
        <w:t>พูดในมุมสว. จาก</w:t>
      </w:r>
      <w:r w:rsidRPr="00C14105">
        <w:rPr>
          <w:rFonts w:ascii="TH SarabunPSK" w:hAnsi="TH SarabunPSK" w:cs="TH SarabunPSK"/>
          <w:sz w:val="32"/>
          <w:szCs w:val="32"/>
        </w:rPr>
        <w:t xml:space="preserve"> data </w:t>
      </w:r>
      <w:r w:rsidRPr="00C14105">
        <w:rPr>
          <w:rFonts w:ascii="TH SarabunPSK" w:hAnsi="TH SarabunPSK" w:cs="TH SarabunPSK" w:hint="cs"/>
          <w:sz w:val="32"/>
          <w:szCs w:val="32"/>
          <w:cs/>
        </w:rPr>
        <w:t>คนเปราะบาง โดยสว.</w:t>
      </w:r>
      <w:r w:rsidR="00ED2120">
        <w:rPr>
          <w:rFonts w:ascii="TH SarabunPSK" w:hAnsi="TH SarabunPSK" w:cs="TH SarabunPSK" w:hint="cs"/>
          <w:sz w:val="32"/>
          <w:szCs w:val="32"/>
          <w:cs/>
        </w:rPr>
        <w:t>จะ</w:t>
      </w:r>
      <w:r w:rsidRPr="00C14105">
        <w:rPr>
          <w:rFonts w:ascii="TH SarabunPSK" w:hAnsi="TH SarabunPSK" w:cs="TH SarabunPSK" w:hint="cs"/>
          <w:sz w:val="32"/>
          <w:szCs w:val="32"/>
          <w:cs/>
        </w:rPr>
        <w:t xml:space="preserve"> เข้าถึงดิจิทัลได้ยากกว่า การมีการใช้มือถือและเน็ต</w:t>
      </w:r>
      <w:r w:rsidR="00ED2120">
        <w:rPr>
          <w:rFonts w:ascii="TH SarabunPSK" w:hAnsi="TH SarabunPSK" w:cs="TH SarabunPSK" w:hint="cs"/>
          <w:sz w:val="32"/>
          <w:szCs w:val="32"/>
          <w:cs/>
        </w:rPr>
        <w:t>ในแต่ละกลุ่ม</w:t>
      </w:r>
      <w:r w:rsidRPr="00C14105">
        <w:rPr>
          <w:rFonts w:ascii="TH SarabunPSK" w:hAnsi="TH SarabunPSK" w:cs="TH SarabunPSK" w:hint="cs"/>
          <w:sz w:val="32"/>
          <w:szCs w:val="32"/>
          <w:cs/>
        </w:rPr>
        <w:t xml:space="preserve"> ต่างกันค่อนข้างมาก สว. ในภาพรวม มีมือถือเยอะ แต่</w:t>
      </w:r>
      <w:r w:rsidR="00ED2120">
        <w:rPr>
          <w:rFonts w:ascii="TH SarabunPSK" w:hAnsi="TH SarabunPSK" w:cs="TH SarabunPSK" w:hint="cs"/>
          <w:sz w:val="32"/>
          <w:szCs w:val="32"/>
          <w:cs/>
        </w:rPr>
        <w:t xml:space="preserve">ไม่ได้ใช้งาน </w:t>
      </w:r>
      <w:r w:rsidR="00ED2120">
        <w:rPr>
          <w:rFonts w:ascii="TH SarabunPSK" w:hAnsi="TH SarabunPSK" w:cs="TH SarabunPSK"/>
          <w:sz w:val="32"/>
          <w:szCs w:val="32"/>
        </w:rPr>
        <w:t>AI</w:t>
      </w:r>
      <w:r w:rsidRPr="00C14105">
        <w:rPr>
          <w:rFonts w:ascii="TH SarabunPSK" w:hAnsi="TH SarabunPSK" w:cs="TH SarabunPSK" w:hint="cs"/>
          <w:sz w:val="32"/>
          <w:szCs w:val="32"/>
          <w:cs/>
        </w:rPr>
        <w:t xml:space="preserve"> มีอุปกรณ์ไม่ได้แปลว่าใช้งานหรือใช้เป็น หลายคนยังใช้งาน </w:t>
      </w:r>
      <w:r w:rsidRPr="00C14105">
        <w:rPr>
          <w:rFonts w:ascii="TH SarabunPSK" w:hAnsi="TH SarabunPSK" w:cs="TH SarabunPSK"/>
          <w:sz w:val="32"/>
          <w:szCs w:val="32"/>
        </w:rPr>
        <w:t xml:space="preserve">offline only </w:t>
      </w:r>
      <w:r w:rsidRPr="00C14105">
        <w:rPr>
          <w:rFonts w:ascii="TH SarabunPSK" w:hAnsi="TH SarabunPSK" w:cs="TH SarabunPSK" w:hint="cs"/>
          <w:sz w:val="32"/>
          <w:szCs w:val="32"/>
          <w:cs/>
        </w:rPr>
        <w:t xml:space="preserve">แต่ถือว่ามีการพัฒนาค่อนข้างมากในระยะ </w:t>
      </w:r>
      <w:r w:rsidRPr="00C14105">
        <w:rPr>
          <w:rFonts w:ascii="TH SarabunPSK" w:hAnsi="TH SarabunPSK" w:cs="TH SarabunPSK"/>
          <w:sz w:val="32"/>
          <w:szCs w:val="32"/>
        </w:rPr>
        <w:t>10</w:t>
      </w:r>
      <w:r w:rsidRPr="00C14105">
        <w:rPr>
          <w:rFonts w:ascii="TH SarabunPSK" w:hAnsi="TH SarabunPSK" w:cs="TH SarabunPSK" w:hint="cs"/>
          <w:sz w:val="32"/>
          <w:szCs w:val="32"/>
          <w:cs/>
        </w:rPr>
        <w:t xml:space="preserve"> ปีที่ผ่านมา การมีการใช้มือถือเพิ่มขึ้น แต่ </w:t>
      </w:r>
      <w:r w:rsidRPr="00C14105">
        <w:rPr>
          <w:rFonts w:ascii="TH SarabunPSK" w:hAnsi="TH SarabunPSK" w:cs="TH SarabunPSK"/>
          <w:sz w:val="32"/>
          <w:szCs w:val="32"/>
        </w:rPr>
        <w:t xml:space="preserve">gap </w:t>
      </w:r>
      <w:r w:rsidRPr="00C14105">
        <w:rPr>
          <w:rFonts w:ascii="TH SarabunPSK" w:hAnsi="TH SarabunPSK" w:cs="TH SarabunPSK" w:hint="cs"/>
          <w:sz w:val="32"/>
          <w:szCs w:val="32"/>
          <w:cs/>
        </w:rPr>
        <w:t>ของคนใช้มือถือในกลุ่ม สว. กับการใช้เน็ต พบว่าการเข้าถึงเน็ตสูงขึ้น แต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ม่ได้หมายความว่าจะใช้ </w:t>
      </w:r>
      <w:r>
        <w:rPr>
          <w:rFonts w:ascii="TH SarabunPSK" w:hAnsi="TH SarabunPSK" w:cs="TH SarabunPSK"/>
          <w:sz w:val="32"/>
          <w:szCs w:val="32"/>
        </w:rPr>
        <w:t>AI</w:t>
      </w:r>
    </w:p>
    <w:p w14:paraId="7823F7D0" w14:textId="77777777" w:rsidR="00C14105" w:rsidRDefault="00C14105" w:rsidP="00440847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 w:rsidRPr="00C14105">
        <w:rPr>
          <w:rFonts w:ascii="TH SarabunPSK" w:hAnsi="TH SarabunPSK" w:cs="TH SarabunPSK" w:hint="cs"/>
          <w:sz w:val="32"/>
          <w:szCs w:val="32"/>
          <w:cs/>
        </w:rPr>
        <w:t>คนรอบตัวจะมีบทบาทต่อการใช้งานโทรศัพท์ของสว. เพราะสว.ต้องมีคนสอนใช้งาน สอนซ้ำ ให้มองว่าเราในวันนี้จะเป็นสว.ในวันหน้า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00AFE92C" w14:textId="72F06A12" w:rsidR="00C14105" w:rsidRDefault="00C14105" w:rsidP="00440847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ห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. อื่นคือความหลากหลายในการเข้าถึง </w:t>
      </w:r>
      <w:r w:rsidR="00DE0CC8">
        <w:rPr>
          <w:rFonts w:ascii="TH SarabunPSK" w:hAnsi="TH SarabunPSK" w:cs="TH SarabunPSK" w:hint="cs"/>
          <w:sz w:val="32"/>
          <w:szCs w:val="32"/>
          <w:cs/>
        </w:rPr>
        <w:t>การอยู่ในเมือง</w:t>
      </w:r>
      <w:r w:rsidR="00DE0CC8">
        <w:rPr>
          <w:rFonts w:ascii="TH SarabunPSK" w:hAnsi="TH SarabunPSK" w:cs="TH SarabunPSK"/>
          <w:sz w:val="32"/>
          <w:szCs w:val="32"/>
        </w:rPr>
        <w:t>-</w:t>
      </w:r>
      <w:r w:rsidR="00DE0CC8">
        <w:rPr>
          <w:rFonts w:ascii="TH SarabunPSK" w:hAnsi="TH SarabunPSK" w:cs="TH SarabunPSK" w:hint="cs"/>
          <w:sz w:val="32"/>
          <w:szCs w:val="32"/>
          <w:cs/>
        </w:rPr>
        <w:t xml:space="preserve">นอกเมือง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ห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.ความปลอดภัย </w:t>
      </w:r>
      <w:r>
        <w:rPr>
          <w:rFonts w:ascii="TH SarabunPSK" w:hAnsi="TH SarabunPSK" w:cs="TH SarabunPSK"/>
          <w:sz w:val="32"/>
          <w:szCs w:val="32"/>
        </w:rPr>
        <w:t xml:space="preserve">deep fake </w:t>
      </w:r>
      <w:r>
        <w:rPr>
          <w:rFonts w:ascii="TH SarabunPSK" w:hAnsi="TH SarabunPSK" w:cs="TH SarabunPSK" w:hint="cs"/>
          <w:sz w:val="32"/>
          <w:szCs w:val="32"/>
          <w:cs/>
        </w:rPr>
        <w:t>ข้อมูลที่บิดเบือนและส่งต่อกัน</w:t>
      </w:r>
    </w:p>
    <w:p w14:paraId="2A8B7DB4" w14:textId="210DCAE8" w:rsidR="00C14105" w:rsidRDefault="00C14105" w:rsidP="00440847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4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ระเด็นหลักในด้านความไม่เข้าใจในการส่งเสริมความเข้าถึงและใช้อย่างเป็นประโยชน์ คือ </w:t>
      </w:r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ีอุปกรณ์แล้ว มีโครงสร้างพื้นฐานหรือยัง (มีมือถือ ไม่มีเน็ต) ในอนาคตจะมี </w:t>
      </w:r>
      <w:r>
        <w:rPr>
          <w:rFonts w:ascii="TH SarabunPSK" w:hAnsi="TH SarabunPSK" w:cs="TH SarabunPSK"/>
          <w:sz w:val="32"/>
          <w:szCs w:val="32"/>
        </w:rPr>
        <w:t xml:space="preserve">inequalit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ูงขึ้น ถ้าเข้าถึงได้ อายุจะยืนมากกว่า ใครจะช่วยแก้ปัญหาการเข้าถึงได้ และอย่างไร </w:t>
      </w:r>
      <w:r>
        <w:rPr>
          <w:rFonts w:ascii="TH SarabunPSK" w:hAnsi="TH SarabunPSK" w:cs="TH SarabunPSK"/>
          <w:sz w:val="32"/>
          <w:szCs w:val="32"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ถึงได้ง่ายแล้ว ได้ใช้หรือเปล่า </w:t>
      </w:r>
      <w:r>
        <w:rPr>
          <w:rFonts w:ascii="TH SarabunPSK" w:hAnsi="TH SarabunPSK" w:cs="TH SarabunPSK"/>
          <w:sz w:val="32"/>
          <w:szCs w:val="32"/>
        </w:rPr>
        <w:t xml:space="preserve">platform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จ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บ. เน้นเรื่องการช่วยเหลือ ที่ยังขาดคือการ </w:t>
      </w:r>
      <w:r>
        <w:rPr>
          <w:rFonts w:ascii="TH SarabunPSK" w:hAnsi="TH SarabunPSK" w:cs="TH SarabunPSK"/>
          <w:sz w:val="32"/>
          <w:szCs w:val="32"/>
        </w:rPr>
        <w:t xml:space="preserve">empow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ว. </w:t>
      </w: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ไม่ให้เป็นภาระ </w:t>
      </w:r>
      <w:r>
        <w:rPr>
          <w:rFonts w:ascii="TH SarabunPSK" w:hAnsi="TH SarabunPSK" w:cs="TH SarabunPSK"/>
          <w:sz w:val="32"/>
          <w:szCs w:val="32"/>
        </w:rPr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>ทำให้เห็นประโยชน์และมีการสอนให้ใช้ ให้มีความกล้าในการใช้ คนช่วย</w:t>
      </w:r>
      <w:r>
        <w:rPr>
          <w:rFonts w:ascii="TH SarabunPSK" w:hAnsi="TH SarabunPSK" w:cs="TH SarabunPSK"/>
          <w:sz w:val="32"/>
          <w:szCs w:val="32"/>
        </w:rPr>
        <w:t>=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นรอบข้างที่อาจไม่ใช่ลูกหลาน </w:t>
      </w:r>
      <w:r>
        <w:rPr>
          <w:rFonts w:ascii="TH SarabunPSK" w:hAnsi="TH SarabunPSK" w:cs="TH SarabunPSK"/>
          <w:sz w:val="32"/>
          <w:szCs w:val="32"/>
        </w:rPr>
        <w:t xml:space="preserve">pe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ช่วยได้เยอะในการสอนต่อการใช้เทคโนโลยี </w:t>
      </w:r>
      <w:r>
        <w:rPr>
          <w:rFonts w:ascii="TH SarabunPSK" w:hAnsi="TH SarabunPSK" w:cs="TH SarabunPSK"/>
          <w:sz w:val="32"/>
          <w:szCs w:val="32"/>
        </w:rPr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ส่งเสริมการใช้งาน การใช้อุปกรณ์มักมีพื้นฐานการใช้เครื่องมือดิจิทัลตั้งแต่ตอนทำงาน สิ่งที่จำเป็นที่ต้องดูคือ </w:t>
      </w:r>
      <w:r>
        <w:rPr>
          <w:rFonts w:ascii="TH SarabunPSK" w:hAnsi="TH SarabunPSK" w:cs="TH SarabunPSK"/>
          <w:sz w:val="32"/>
          <w:szCs w:val="32"/>
        </w:rPr>
        <w:t xml:space="preserve">working age </w:t>
      </w:r>
      <w:r>
        <w:rPr>
          <w:rFonts w:ascii="TH SarabunPSK" w:hAnsi="TH SarabunPSK" w:cs="TH SarabunPSK" w:hint="cs"/>
          <w:sz w:val="32"/>
          <w:szCs w:val="32"/>
          <w:cs/>
        </w:rPr>
        <w:t>ก่อนสว. ที่ต้องทำความคุ้นเคยกับเครื่องมือ และการ</w:t>
      </w:r>
      <w:r w:rsidR="00DE0CC8">
        <w:rPr>
          <w:rFonts w:ascii="TH SarabunPSK" w:hAnsi="TH SarabunPSK" w:cs="TH SarabunPSK" w:hint="cs"/>
          <w:sz w:val="32"/>
          <w:szCs w:val="32"/>
          <w:cs/>
        </w:rPr>
        <w:t xml:space="preserve">ส่งเสริมด้วยความเข้าใจของผู้วางนโยบาย </w:t>
      </w:r>
    </w:p>
    <w:p w14:paraId="53F0BD5E" w14:textId="2588F095" w:rsidR="00DE0CC8" w:rsidRPr="00DE0CC8" w:rsidRDefault="00DE0CC8" w:rsidP="00DE0CC8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ข้อแนะนำ เข้าใจ เข้าถึง พัฒนา เข้าใจสว. เข้าใจข้อจำกัดของ สว. ตระหนักถึงความหลากหลายของคน ข้อมูลมีความหลากหลายตามบริบท การเข้าถึงทั้ง </w:t>
      </w:r>
      <w:r>
        <w:rPr>
          <w:rFonts w:ascii="TH SarabunPSK" w:hAnsi="TH SarabunPSK" w:cs="TH SarabunPSK"/>
          <w:sz w:val="32"/>
          <w:szCs w:val="32"/>
        </w:rPr>
        <w:t xml:space="preserve">infra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คนช่วยที่อยู่รอบตัว รวมถึงการออกแบบผลิตภัณฑ์ที่คำนึงถึง </w:t>
      </w:r>
      <w:r>
        <w:rPr>
          <w:rFonts w:ascii="TH SarabunPSK" w:hAnsi="TH SarabunPSK" w:cs="TH SarabunPSK"/>
          <w:sz w:val="32"/>
          <w:szCs w:val="32"/>
        </w:rPr>
        <w:t xml:space="preserve">smooth transition </w:t>
      </w:r>
      <w:r>
        <w:rPr>
          <w:rFonts w:ascii="TH SarabunPSK" w:hAnsi="TH SarabunPSK" w:cs="TH SarabunPSK" w:hint="cs"/>
          <w:sz w:val="32"/>
          <w:szCs w:val="32"/>
          <w:cs/>
        </w:rPr>
        <w:t>แต่</w:t>
      </w:r>
      <w:r>
        <w:rPr>
          <w:rFonts w:ascii="TH SarabunPSK" w:hAnsi="TH SarabunPSK" w:cs="TH SarabunPSK"/>
          <w:sz w:val="32"/>
          <w:szCs w:val="32"/>
        </w:rPr>
        <w:t xml:space="preserve"> demographic </w:t>
      </w:r>
      <w:r>
        <w:rPr>
          <w:rFonts w:ascii="TH SarabunPSK" w:hAnsi="TH SarabunPSK" w:cs="TH SarabunPSK" w:hint="cs"/>
          <w:sz w:val="32"/>
          <w:szCs w:val="32"/>
          <w:cs/>
        </w:rPr>
        <w:t>ชี้ให้เห็นว่า สว. มีระดับความรู้และการเข้าถึง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มากขึ้นกว่าแต่ก่อน </w:t>
      </w:r>
    </w:p>
    <w:p w14:paraId="5799E3AC" w14:textId="4908344D" w:rsidR="005B16C2" w:rsidRDefault="005B16C2" w:rsidP="005B16C2">
      <w:pPr>
        <w:pStyle w:val="ListParagraph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ภิชาติ</w:t>
      </w:r>
    </w:p>
    <w:p w14:paraId="4F61DB87" w14:textId="1B84A077" w:rsidR="00DE0CC8" w:rsidRDefault="00DE0CC8" w:rsidP="00DE0CC8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ชื่อมโยงให้คนพิการเข้าถึงอาชีพตามพรบ. จริงๆ จ้างได้ไม่ครบ มี </w:t>
      </w:r>
      <w:r>
        <w:rPr>
          <w:rFonts w:ascii="TH SarabunPSK" w:hAnsi="TH SarabunPSK" w:cs="TH SarabunPSK"/>
          <w:sz w:val="32"/>
          <w:szCs w:val="32"/>
        </w:rPr>
        <w:t xml:space="preserve">gap 25K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าย สถานประกอบการต้องเสียค่าปรับเข้ากองทุน </w:t>
      </w:r>
      <w:r>
        <w:rPr>
          <w:rFonts w:ascii="TH SarabunPSK" w:hAnsi="TH SarabunPSK" w:cs="TH SarabunPSK"/>
          <w:sz w:val="32"/>
          <w:szCs w:val="32"/>
        </w:rPr>
        <w:t xml:space="preserve">2500 </w:t>
      </w:r>
      <w:r>
        <w:rPr>
          <w:rFonts w:ascii="TH SarabunPSK" w:hAnsi="TH SarabunPSK" w:cs="TH SarabunPSK" w:hint="cs"/>
          <w:sz w:val="32"/>
          <w:szCs w:val="32"/>
          <w:cs/>
        </w:rPr>
        <w:t>ล้านบาท มูลนิธิจึงชวนบริษัท เอาเงินไปจ้างคนพิการ ประสานหน่วยงานบริการชุมชนในพื้นที่ คัดสรรคนพิการที่มีความจำเป็น (บริษัทจ่ายให้ คนทำงานให้หน่วยงานในพื้นที่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นพิการทำงานใกล้บ้าน) </w:t>
      </w:r>
      <w:r>
        <w:rPr>
          <w:rFonts w:ascii="TH SarabunPSK" w:hAnsi="TH SarabunPSK" w:cs="TH SarabunPSK"/>
          <w:sz w:val="32"/>
          <w:szCs w:val="32"/>
        </w:rPr>
        <w:t>win-win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ลงตัว</w:t>
      </w:r>
    </w:p>
    <w:p w14:paraId="1BE3CCD7" w14:textId="0C9FBF8C" w:rsidR="00DE0CC8" w:rsidRDefault="00DE0CC8" w:rsidP="00DE0CC8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ากประสบการณ์ทำงานโรงงานผลิต แรงงานมีรายได้ไม่สูง ไม่มีทักษะสูงนัก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ใช้งานง่ายคือ </w:t>
      </w:r>
      <w:r>
        <w:rPr>
          <w:rFonts w:ascii="TH SarabunPSK" w:hAnsi="TH SarabunPSK" w:cs="TH SarabunPSK"/>
          <w:sz w:val="32"/>
          <w:szCs w:val="32"/>
        </w:rPr>
        <w:t xml:space="preserve">game chang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ำให้เข้าถึงความรู้ที่ง่ายที่สุด ทำให้เกิด </w:t>
      </w:r>
      <w:r>
        <w:rPr>
          <w:rFonts w:ascii="TH SarabunPSK" w:hAnsi="TH SarabunPSK" w:cs="TH SarabunPSK"/>
          <w:sz w:val="32"/>
          <w:szCs w:val="32"/>
        </w:rPr>
        <w:t xml:space="preserve">adoption </w:t>
      </w:r>
      <w:r>
        <w:rPr>
          <w:rFonts w:ascii="TH SarabunPSK" w:hAnsi="TH SarabunPSK" w:cs="TH SarabunPSK" w:hint="cs"/>
          <w:sz w:val="32"/>
          <w:szCs w:val="32"/>
          <w:cs/>
        </w:rPr>
        <w:t>เร็วที่สุด และใช้ต้นทุนต่ำที่สุด</w:t>
      </w:r>
    </w:p>
    <w:p w14:paraId="5337A3C8" w14:textId="358E2405" w:rsidR="00DE0CC8" w:rsidRDefault="00DE0CC8" w:rsidP="00DE0CC8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ริ่มทดลองให้คนในโรงงานใช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ทุกคน ทั้ง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รป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ภ.แม่บ้าน สร้าง </w:t>
      </w:r>
      <w:r>
        <w:rPr>
          <w:rFonts w:ascii="TH SarabunPSK" w:hAnsi="TH SarabunPSK" w:cs="TH SarabunPSK"/>
          <w:sz w:val="32"/>
          <w:szCs w:val="32"/>
        </w:rPr>
        <w:t xml:space="preserve">valu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้งานที่ต้องทำ </w:t>
      </w:r>
      <w:r>
        <w:rPr>
          <w:rFonts w:ascii="TH SarabunPSK" w:hAnsi="TH SarabunPSK" w:cs="TH SarabunPSK"/>
          <w:sz w:val="32"/>
          <w:szCs w:val="32"/>
        </w:rPr>
        <w:t xml:space="preserve">routine job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มี </w:t>
      </w:r>
      <w:r>
        <w:rPr>
          <w:rFonts w:ascii="TH SarabunPSK" w:hAnsi="TH SarabunPSK" w:cs="TH SarabunPSK"/>
          <w:sz w:val="32"/>
          <w:szCs w:val="32"/>
        </w:rPr>
        <w:t xml:space="preserve">key=adopti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ภายใน </w:t>
      </w:r>
      <w:r>
        <w:rPr>
          <w:rFonts w:ascii="TH SarabunPSK" w:hAnsi="TH SarabunPSK" w:cs="TH SarabunPSK"/>
          <w:sz w:val="32"/>
          <w:szCs w:val="32"/>
        </w:rPr>
        <w:t xml:space="preserve">6-12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ดือน ทุกคนต้องมี </w:t>
      </w:r>
      <w:r>
        <w:rPr>
          <w:rFonts w:ascii="TH SarabunPSK" w:hAnsi="TH SarabunPSK" w:cs="TH SarabunPSK"/>
          <w:sz w:val="32"/>
          <w:szCs w:val="32"/>
        </w:rPr>
        <w:t xml:space="preserve">use cas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ตัวเอง </w:t>
      </w:r>
      <w:r w:rsidR="00DC5CD3"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 w:rsidR="00DC5CD3">
        <w:rPr>
          <w:rFonts w:ascii="TH SarabunPSK" w:hAnsi="TH SarabunPSK" w:cs="TH SarabunPSK"/>
          <w:sz w:val="32"/>
          <w:szCs w:val="32"/>
        </w:rPr>
        <w:t xml:space="preserve">productivity </w:t>
      </w:r>
      <w:r w:rsidR="00DC5CD3">
        <w:rPr>
          <w:rFonts w:ascii="TH SarabunPSK" w:hAnsi="TH SarabunPSK" w:cs="TH SarabunPSK" w:hint="cs"/>
          <w:sz w:val="32"/>
          <w:szCs w:val="32"/>
          <w:cs/>
        </w:rPr>
        <w:t xml:space="preserve">ที่ดีขึ้น เป็นการสร้างสภาพแวดล้อมให้เขาเริ่มตั้งคำถาม ลอกการบ้านกันได้ กล้าใช้ กล้าลอง หวังว่าจะปิด </w:t>
      </w:r>
      <w:r w:rsidR="00DC5CD3">
        <w:rPr>
          <w:rFonts w:ascii="TH SarabunPSK" w:hAnsi="TH SarabunPSK" w:cs="TH SarabunPSK"/>
          <w:sz w:val="32"/>
          <w:szCs w:val="32"/>
        </w:rPr>
        <w:t xml:space="preserve">gap </w:t>
      </w:r>
      <w:r w:rsidR="00DC5CD3">
        <w:rPr>
          <w:rFonts w:ascii="TH SarabunPSK" w:hAnsi="TH SarabunPSK" w:cs="TH SarabunPSK" w:hint="cs"/>
          <w:sz w:val="32"/>
          <w:szCs w:val="32"/>
          <w:cs/>
        </w:rPr>
        <w:t>คนที่การศึกษาไม่เยอะเพื่อร่วมขับเคลื่อนองค์กรธุรกิจได้</w:t>
      </w:r>
    </w:p>
    <w:p w14:paraId="4B5A0A74" w14:textId="5E1B76B8" w:rsidR="00DC5CD3" w:rsidRDefault="00DC5CD3" w:rsidP="00DE0CC8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ภาคสังคม ใช้แรงงานเป็นหลัก คนพิการทำงานเอกสารแต่เป็น </w:t>
      </w:r>
      <w:r>
        <w:rPr>
          <w:rFonts w:ascii="TH SarabunPSK" w:hAnsi="TH SarabunPSK" w:cs="TH SarabunPSK"/>
          <w:sz w:val="32"/>
          <w:szCs w:val="32"/>
        </w:rPr>
        <w:t xml:space="preserve">health promot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ด้วย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ให้เข้าถึงข้อมูลสุขภาพได้มากขึ้น เป็นการส่งเสริมให้คนกลุ่มเดิมทำงานได้มากขึ้น</w:t>
      </w:r>
    </w:p>
    <w:p w14:paraId="2DCDDEC3" w14:textId="165DE544" w:rsidR="00DC5CD3" w:rsidRDefault="00DC5CD3" w:rsidP="00DE0CC8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อีกส่วนเป็นคนพิการที่ทำงานในบริษัท มีมาตรการลงทุน </w:t>
      </w:r>
      <w:r>
        <w:rPr>
          <w:rFonts w:ascii="TH SarabunPSK" w:hAnsi="TH SarabunPSK" w:cs="TH SarabunPSK"/>
          <w:sz w:val="32"/>
          <w:szCs w:val="32"/>
        </w:rPr>
        <w:t xml:space="preserve">CS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ทุนโครงการภาคสังคมชุมชน มีกว่า </w:t>
      </w:r>
      <w:r>
        <w:rPr>
          <w:rFonts w:ascii="TH SarabunPSK" w:hAnsi="TH SarabunPSK" w:cs="TH SarabunPSK"/>
          <w:sz w:val="32"/>
          <w:szCs w:val="32"/>
        </w:rPr>
        <w:t xml:space="preserve">30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ริษัทสนับสนุนโครงการ โดยคนพิการต้องทำทำ </w:t>
      </w:r>
      <w:r>
        <w:rPr>
          <w:rFonts w:ascii="TH SarabunPSK" w:hAnsi="TH SarabunPSK" w:cs="TH SarabunPSK"/>
          <w:sz w:val="32"/>
          <w:szCs w:val="32"/>
        </w:rPr>
        <w:t xml:space="preserve">SDG repor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 (โดยให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่วย)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ลายเป็น </w:t>
      </w:r>
      <w:r>
        <w:rPr>
          <w:rFonts w:ascii="TH SarabunPSK" w:hAnsi="TH SarabunPSK" w:cs="TH SarabunPSK"/>
          <w:sz w:val="32"/>
          <w:szCs w:val="32"/>
        </w:rPr>
        <w:t xml:space="preserve">infra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เป็น </w:t>
      </w:r>
      <w:r>
        <w:rPr>
          <w:rFonts w:ascii="TH SarabunPSK" w:hAnsi="TH SarabunPSK" w:cs="TH SarabunPSK"/>
          <w:sz w:val="32"/>
          <w:szCs w:val="32"/>
        </w:rPr>
        <w:t>Key=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ย่ารำนาน ให้ </w:t>
      </w:r>
      <w:r>
        <w:rPr>
          <w:rFonts w:ascii="TH SarabunPSK" w:hAnsi="TH SarabunPSK" w:cs="TH SarabunPSK"/>
          <w:sz w:val="32"/>
          <w:szCs w:val="32"/>
        </w:rPr>
        <w:t xml:space="preserve">take action </w:t>
      </w:r>
      <w:r>
        <w:rPr>
          <w:rFonts w:ascii="TH SarabunPSK" w:hAnsi="TH SarabunPSK" w:cs="TH SarabunPSK" w:hint="cs"/>
          <w:sz w:val="32"/>
          <w:szCs w:val="32"/>
          <w:cs/>
        </w:rPr>
        <w:t>ให้ไว</w:t>
      </w:r>
    </w:p>
    <w:p w14:paraId="5C402B0A" w14:textId="4EBC575C" w:rsidR="005B16C2" w:rsidRDefault="00DC5CD3" w:rsidP="003D3D64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ช่วงระดมความเห็น</w:t>
      </w:r>
    </w:p>
    <w:p w14:paraId="2F1FC15E" w14:textId="5D170597" w:rsidR="00DC5CD3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Valcan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ากประสบการณ์นำ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มาให้คนพิการลองใช้งาน คือ ขาดจริยธรรมในการใช้ ไม่รู้ว่า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้ข้อมูลที่ถูกต้องหรือไม่ หรือ </w:t>
      </w:r>
      <w:r>
        <w:rPr>
          <w:rFonts w:ascii="TH SarabunPSK" w:hAnsi="TH SarabunPSK" w:cs="TH SarabunPSK"/>
          <w:sz w:val="32"/>
          <w:szCs w:val="32"/>
        </w:rPr>
        <w:t xml:space="preserve">hallucinatio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วรปูพื้นฐาน </w:t>
      </w:r>
      <w:r>
        <w:rPr>
          <w:rFonts w:ascii="TH SarabunPSK" w:hAnsi="TH SarabunPSK" w:cs="TH SarabunPSK"/>
          <w:sz w:val="32"/>
          <w:szCs w:val="32"/>
        </w:rPr>
        <w:t xml:space="preserve">digital literacy &amp; </w:t>
      </w:r>
      <w:r>
        <w:rPr>
          <w:rFonts w:ascii="TH SarabunPSK" w:hAnsi="TH SarabunPSK" w:cs="TH SarabunPSK" w:hint="cs"/>
          <w:sz w:val="32"/>
          <w:szCs w:val="32"/>
          <w:cs/>
        </w:rPr>
        <w:t>พื้นฐานจริยธรรมก่อน</w:t>
      </w:r>
    </w:p>
    <w:p w14:paraId="0D85CAD9" w14:textId="4F3E6CF3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กล่องดินสอ</w:t>
      </w:r>
      <w:r>
        <w:rPr>
          <w:rFonts w:ascii="TH SarabunPSK" w:hAnsi="TH SarabunPSK" w:cs="TH SarabunPSK"/>
          <w:sz w:val="32"/>
          <w:szCs w:val="32"/>
          <w:cs/>
        </w:rPr>
        <w:t>—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ำงานกับคนตาบอด ความหลอนของ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ันตรายมาก คนธรรมดาอาจมีการ </w:t>
      </w:r>
      <w:r>
        <w:rPr>
          <w:rFonts w:ascii="TH SarabunPSK" w:hAnsi="TH SarabunPSK" w:cs="TH SarabunPSK"/>
          <w:sz w:val="32"/>
          <w:szCs w:val="32"/>
        </w:rPr>
        <w:t xml:space="preserve">recheck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าข้อมูลเพิ่มเติม แต่คนตาบอดไม่รู้เลยว่าข้อมูลที่เห็นเป็นข้อมูลไม่จริง งานส่วนใหญ่เป็น </w:t>
      </w:r>
      <w:r>
        <w:rPr>
          <w:rFonts w:ascii="TH SarabunPSK" w:hAnsi="TH SarabunPSK" w:cs="TH SarabunPSK"/>
          <w:sz w:val="32"/>
          <w:szCs w:val="32"/>
        </w:rPr>
        <w:t xml:space="preserve">low-skill job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มีโอกาสที่จะถูก </w:t>
      </w:r>
      <w:r>
        <w:rPr>
          <w:rFonts w:ascii="TH SarabunPSK" w:hAnsi="TH SarabunPSK" w:cs="TH SarabunPSK"/>
          <w:sz w:val="32"/>
          <w:szCs w:val="32"/>
        </w:rPr>
        <w:t xml:space="preserve">disrup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ดย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ูงมาก ในอนาคตก็มีความเสี่ยงที่จะไม่มีงานทำ </w:t>
      </w:r>
    </w:p>
    <w:p w14:paraId="2C16045C" w14:textId="2C04FF9A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Valcan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ป็นโจทย์ที่หาคำตอบ จึงต้องสร้าง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พื่อทำงาน มีหลักสูตร </w:t>
      </w:r>
      <w:r>
        <w:rPr>
          <w:rFonts w:ascii="TH SarabunPSK" w:hAnsi="TH SarabunPSK" w:cs="TH SarabunPSK"/>
          <w:sz w:val="32"/>
          <w:szCs w:val="32"/>
        </w:rPr>
        <w:t xml:space="preserve">prompt engine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้คนพิการเรียนเป็นพื้นฐาน สร้าง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ปราศจาก </w:t>
      </w:r>
      <w:r>
        <w:rPr>
          <w:rFonts w:ascii="TH SarabunPSK" w:hAnsi="TH SarabunPSK" w:cs="TH SarabunPSK"/>
          <w:sz w:val="32"/>
          <w:szCs w:val="32"/>
        </w:rPr>
        <w:t xml:space="preserve">bias </w:t>
      </w:r>
    </w:p>
    <w:p w14:paraId="4D840178" w14:textId="4DC8711F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พงศ์ศักดิ์ บางองค์กรใช้คนพิการไปนวด ถ้าใช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ำงานก่อน เช่น รู้ว่าคนไข้ปวดจุดไหน ต้องแก้ไขอย่างไร </w:t>
      </w:r>
    </w:p>
    <w:p w14:paraId="6428093B" w14:textId="169F7EA5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?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(ธุรกิจการเดินทางของสว.) ทำงานกับกลุ่มผู้ใหญ่ในบ้าน และ </w:t>
      </w:r>
      <w:r>
        <w:rPr>
          <w:rFonts w:ascii="TH SarabunPSK" w:hAnsi="TH SarabunPSK" w:cs="TH SarabunPSK"/>
          <w:sz w:val="32"/>
          <w:szCs w:val="32"/>
        </w:rPr>
        <w:t xml:space="preserve">Gen X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ผู้ดูแลสายอาชีพ ทั้ง </w:t>
      </w:r>
      <w:r>
        <w:rPr>
          <w:rFonts w:ascii="TH SarabunPSK" w:hAnsi="TH SarabunPSK" w:cs="TH SarabunPSK"/>
          <w:sz w:val="32"/>
          <w:szCs w:val="32"/>
        </w:rPr>
        <w:t xml:space="preserve">caregiver &amp; facilitato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วามยากของคน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ลุ่มคือเขารู้มั้ยว่าใช้แล้วจะดีกับชีวิตอย่างไร ประโยชน์ของการใช้คืออะไร แต่ละคนอาจจะได้ประโยชน์ต่างกัน สิ่งสำคัญคือการ </w:t>
      </w:r>
      <w:r>
        <w:rPr>
          <w:rFonts w:ascii="TH SarabunPSK" w:hAnsi="TH SarabunPSK" w:cs="TH SarabunPSK"/>
          <w:sz w:val="32"/>
          <w:szCs w:val="32"/>
        </w:rPr>
        <w:t xml:space="preserve">engag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ับคนทั้งสามกลุ่มด้วยใจ ทำให้ลูกหลานเข้าใจและเข้าถึง สว. และมีเวลาในการดูแลมากขึ้น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เป็นเครื่องมือช่วยให้ </w:t>
      </w:r>
      <w:r>
        <w:rPr>
          <w:rFonts w:ascii="TH SarabunPSK" w:hAnsi="TH SarabunPSK" w:cs="TH SarabunPSK"/>
          <w:sz w:val="32"/>
          <w:szCs w:val="32"/>
        </w:rPr>
        <w:t xml:space="preserve">gen x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ใจและมีความรู้เพื่อเข้าถึง สว. </w:t>
      </w:r>
    </w:p>
    <w:p w14:paraId="0B571F38" w14:textId="3407E50F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Ohlanla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สื่อสำหรับ สว. แชร์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ส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ก. การจัดคอร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์ส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ดิจิทัลสำหรับสว. (ขรก.เกษียณ) เริ่มสอดแทรกดิจิทัลเข้าไปในหลักสูตร ให้ความรู้ด้าน </w:t>
      </w:r>
      <w:r>
        <w:rPr>
          <w:rFonts w:ascii="TH SarabunPSK" w:hAnsi="TH SarabunPSK" w:cs="TH SarabunPSK"/>
          <w:sz w:val="32"/>
          <w:szCs w:val="32"/>
        </w:rPr>
        <w:t xml:space="preserve">securit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การใช้แอปง่ายๆ สิ่งที่สังเกตเห็นคือปีแรกๆ มี </w:t>
      </w:r>
      <w:r>
        <w:rPr>
          <w:rFonts w:ascii="TH SarabunPSK" w:hAnsi="TH SarabunPSK" w:cs="TH SarabunPSK"/>
          <w:sz w:val="32"/>
          <w:szCs w:val="32"/>
        </w:rPr>
        <w:t xml:space="preserve">commen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ว่ายาก ปีหลังๆ </w:t>
      </w:r>
      <w:r>
        <w:rPr>
          <w:rFonts w:ascii="TH SarabunPSK" w:hAnsi="TH SarabunPSK" w:cs="TH SarabunPSK"/>
          <w:sz w:val="32"/>
          <w:szCs w:val="32"/>
        </w:rPr>
        <w:t xml:space="preserve">comment </w:t>
      </w:r>
      <w:r>
        <w:rPr>
          <w:rFonts w:ascii="TH SarabunPSK" w:hAnsi="TH SarabunPSK" w:cs="TH SarabunPSK" w:hint="cs"/>
          <w:sz w:val="32"/>
          <w:szCs w:val="32"/>
          <w:cs/>
        </w:rPr>
        <w:t>ว่าสิ่งที่สอนง่ายเกินไป แสดงว่ามีทักษะที่เพิ่มขึ้น บางคนสร้างภาพได้ ในห้องอยากเรียนรู้เพราะเห็นเพื่อนอายุเท่ากันทำได้ (</w:t>
      </w:r>
      <w:r>
        <w:rPr>
          <w:rFonts w:ascii="TH SarabunPSK" w:hAnsi="TH SarabunPSK" w:cs="TH SarabunPSK"/>
          <w:sz w:val="32"/>
          <w:szCs w:val="32"/>
        </w:rPr>
        <w:t xml:space="preserve">senior to senior </w:t>
      </w:r>
      <w:r>
        <w:rPr>
          <w:rFonts w:ascii="TH SarabunPSK" w:hAnsi="TH SarabunPSK" w:cs="TH SarabunPSK" w:hint="cs"/>
          <w:sz w:val="32"/>
          <w:szCs w:val="32"/>
          <w:cs/>
        </w:rPr>
        <w:t>สนับสนุนการเรียนรู้ได้)</w:t>
      </w:r>
    </w:p>
    <w:p w14:paraId="371AA438" w14:textId="0834C49F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proofErr w:type="spellStart"/>
      <w:r>
        <w:rPr>
          <w:rFonts w:ascii="TH SarabunPSK" w:hAnsi="TH SarabunPSK" w:cs="TH SarabunPSK"/>
          <w:sz w:val="32"/>
          <w:szCs w:val="32"/>
        </w:rPr>
        <w:t>Cofact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Thailand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ช้เครื่องมี </w:t>
      </w:r>
      <w:r>
        <w:rPr>
          <w:rFonts w:ascii="TH SarabunPSK" w:hAnsi="TH SarabunPSK" w:cs="TH SarabunPSK"/>
          <w:sz w:val="32"/>
          <w:szCs w:val="32"/>
        </w:rPr>
        <w:t xml:space="preserve">anti fake new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ำงานร่วมกับ </w:t>
      </w:r>
      <w:proofErr w:type="gramStart"/>
      <w:r>
        <w:rPr>
          <w:rFonts w:ascii="TH SarabunPSK" w:hAnsi="TH SarabunPSK" w:cs="TH SarabunPSK" w:hint="cs"/>
          <w:sz w:val="32"/>
          <w:szCs w:val="32"/>
          <w:cs/>
        </w:rPr>
        <w:t>สว.ในหลายพื้นที่</w:t>
      </w:r>
      <w:proofErr w:type="gramEnd"/>
      <w:r>
        <w:rPr>
          <w:rFonts w:ascii="TH SarabunPSK" w:hAnsi="TH SarabunPSK" w:cs="TH SarabunPSK" w:hint="cs"/>
          <w:sz w:val="32"/>
          <w:szCs w:val="32"/>
          <w:cs/>
        </w:rPr>
        <w:t xml:space="preserve"> เช่น กับหมอลำ สิ่งที่คำนึงถึงคือกลุ่มคนชายขอบ คนเปราะบาง อย่าทิ้งคนเหล่านี้ไว้ข้างหลัง พัฒนาให้เขาใช้งานได้ ใช้ได้จริง และตอบโจทย์ปัญหาของเขาด้วย ให้เห็นว่าเขามีส่วนร่วมในการออกแบบ ไม่ได้เป็นเพียงผู้ใช้งานอย่างเดียว </w:t>
      </w:r>
    </w:p>
    <w:p w14:paraId="3740516B" w14:textId="77777777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สมาคม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ห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.คือ </w:t>
      </w:r>
      <w:r>
        <w:rPr>
          <w:rFonts w:ascii="TH SarabunPSK" w:hAnsi="TH SarabunPSK" w:cs="TH SarabunPSK"/>
          <w:sz w:val="32"/>
          <w:szCs w:val="32"/>
        </w:rPr>
        <w:t xml:space="preserve">data bia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ช่น ภาษา </w:t>
      </w:r>
      <w:r>
        <w:rPr>
          <w:rFonts w:ascii="TH SarabunPSK" w:hAnsi="TH SarabunPSK" w:cs="TH SarabunPSK"/>
          <w:sz w:val="32"/>
          <w:szCs w:val="32"/>
        </w:rPr>
        <w:t xml:space="preserve">gend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ผู้สร้าง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ป็นช.มากกว่า ญ. การพัฒนาส่วนใหญ่จึงถูกออกแบบโดย ช. </w:t>
      </w:r>
    </w:p>
    <w:p w14:paraId="05EE602E" w14:textId="2DA89E66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การสอน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ว.สมัครเรียน หลายร้อยคน อายุมากสุดคือ </w:t>
      </w:r>
      <w:r>
        <w:rPr>
          <w:rFonts w:ascii="TH SarabunPSK" w:hAnsi="TH SarabunPSK" w:cs="TH SarabunPSK"/>
          <w:sz w:val="32"/>
          <w:szCs w:val="32"/>
        </w:rPr>
        <w:t xml:space="preserve">84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ี เป็นขรก.เกษียณ อยากเอา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ปประกอบอาชีพของตัวเอง ประเด็นที่ต้องพิจารณาคือเวลา สภาพร่างกาย และสิ่งที่เขาต้องการเรียนรู้ มองว่าเป็นโอกาสที่ดีในการประโยชน์จากการใช้งาน </w:t>
      </w:r>
      <w:r>
        <w:rPr>
          <w:rFonts w:ascii="TH SarabunPSK" w:hAnsi="TH SarabunPSK" w:cs="TH SarabunPSK"/>
          <w:sz w:val="32"/>
          <w:szCs w:val="32"/>
        </w:rPr>
        <w:t>AI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และในการจ้างงาน สว.อาจได้เปรียบเพราะมีประสบการณ์ </w:t>
      </w:r>
    </w:p>
    <w:p w14:paraId="55C8F58A" w14:textId="0E08348F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ภาคการศึกษา เช่น การซื้อของออนไลน์ของ สว. หามาตรการป้องกันผู้บริโภค ซึ่งอาจจะเป็นประโยชน์ทั้งกับกลุ่มเปราะบาง และครอบคลุมไปถึงคนปกติด้วยได้</w:t>
      </w:r>
    </w:p>
    <w:p w14:paraId="65B9BE37" w14:textId="42DB78C5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นศ. ใช้ </w:t>
      </w:r>
      <w:r>
        <w:rPr>
          <w:rFonts w:ascii="TH SarabunPSK" w:hAnsi="TH SarabunPSK" w:cs="TH SarabunPSK"/>
          <w:sz w:val="32"/>
          <w:szCs w:val="32"/>
        </w:rPr>
        <w:t xml:space="preserve">ChatGPT </w:t>
      </w:r>
      <w:r>
        <w:rPr>
          <w:rFonts w:ascii="TH SarabunPSK" w:hAnsi="TH SarabunPSK" w:cs="TH SarabunPSK" w:hint="cs"/>
          <w:sz w:val="32"/>
          <w:szCs w:val="32"/>
          <w:cs/>
        </w:rPr>
        <w:t>ทำให้เขาเป็นคนเปราะบางทางข้อมูล คิดไม่เป็น ตอบจากสิ่งที่อ่าน อาจต้องหาวิธีพัฒนาหรือมาตรการดูแล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ห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. นี้</w:t>
      </w:r>
    </w:p>
    <w:p w14:paraId="52DD12EF" w14:textId="0F012863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PH Academia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้องเข้าใจ </w:t>
      </w:r>
      <w:r>
        <w:rPr>
          <w:rFonts w:ascii="TH SarabunPSK" w:hAnsi="TH SarabunPSK" w:cs="TH SarabunPSK"/>
          <w:sz w:val="32"/>
          <w:szCs w:val="32"/>
        </w:rPr>
        <w:t xml:space="preserve">M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่อนถึงจะเรียนรู้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่วงโควิด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รร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.ที่ไม่ถนัดด้าน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เกิด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ห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. ด้านการเรียนการสอน สอนแบบ </w:t>
      </w:r>
      <w:r>
        <w:rPr>
          <w:rFonts w:ascii="TH SarabunPSK" w:hAnsi="TH SarabunPSK" w:cs="TH SarabunPSK"/>
          <w:sz w:val="32"/>
          <w:szCs w:val="32"/>
        </w:rPr>
        <w:t>Hybrid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พบว่า</w:t>
      </w:r>
      <w:r>
        <w:rPr>
          <w:rFonts w:ascii="TH SarabunPSK" w:hAnsi="TH SarabunPSK" w:cs="TH SarabunPSK"/>
          <w:sz w:val="32"/>
          <w:szCs w:val="32"/>
        </w:rPr>
        <w:t xml:space="preserve"> ga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ว้างขึ้นระหว่างกลุ่มที่เข้าถึงและเข้าไม่ถึง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ำตอบที่ได้จาก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ต่ละค่าย ไม่เหมือนกัน ถ้าใน </w:t>
      </w:r>
      <w:r>
        <w:rPr>
          <w:rFonts w:ascii="TH SarabunPSK" w:hAnsi="TH SarabunPSK" w:cs="TH SarabunPSK"/>
          <w:sz w:val="32"/>
          <w:szCs w:val="32"/>
        </w:rPr>
        <w:t xml:space="preserve">prompt </w:t>
      </w:r>
      <w:r>
        <w:rPr>
          <w:rFonts w:ascii="TH SarabunPSK" w:hAnsi="TH SarabunPSK" w:cs="TH SarabunPSK" w:hint="cs"/>
          <w:sz w:val="32"/>
          <w:szCs w:val="32"/>
          <w:cs/>
        </w:rPr>
        <w:t>ไม่มีคำตอบของเราเป็นส่วนหนึ่ง คำตอบที่ได้จะไม่เหมือนกัน</w:t>
      </w:r>
    </w:p>
    <w:p w14:paraId="032A41A5" w14:textId="09FD5068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Wrap up session: </w:t>
      </w:r>
      <w:r>
        <w:rPr>
          <w:rFonts w:ascii="TH SarabunPSK" w:hAnsi="TH SarabunPSK" w:cs="TH SarabunPSK" w:hint="cs"/>
          <w:sz w:val="32"/>
          <w:szCs w:val="32"/>
          <w:cs/>
        </w:rPr>
        <w:t>ช่วยให้คนเข้าถึง ควรทำอะไร</w:t>
      </w:r>
    </w:p>
    <w:p w14:paraId="33270AA6" w14:textId="0F0E0BBF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ภิชาต</w:t>
      </w:r>
      <w:r>
        <w:rPr>
          <w:rFonts w:ascii="TH SarabunPSK" w:hAnsi="TH SarabunPSK" w:cs="TH SarabunPSK"/>
          <w:sz w:val="32"/>
          <w:szCs w:val="32"/>
        </w:rPr>
        <w:t>&gt;&gt;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ี้ </w:t>
      </w:r>
      <w:r>
        <w:rPr>
          <w:rFonts w:ascii="TH SarabunPSK" w:hAnsi="TH SarabunPSK" w:cs="TH SarabunPSK"/>
          <w:sz w:val="32"/>
          <w:szCs w:val="32"/>
        </w:rPr>
        <w:t xml:space="preserve">resourc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วรขยายการเข้าถึง และขยายทักษะ ต้องส่งเสริมการอบรม มีมาตรการ </w:t>
      </w:r>
      <w:r>
        <w:rPr>
          <w:rFonts w:ascii="TH SarabunPSK" w:hAnsi="TH SarabunPSK" w:cs="TH SarabunPSK"/>
          <w:sz w:val="32"/>
          <w:szCs w:val="32"/>
        </w:rPr>
        <w:t xml:space="preserve">Bo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>
        <w:rPr>
          <w:rFonts w:ascii="TH SarabunPSK" w:hAnsi="TH SarabunPSK" w:cs="TH SarabunPSK"/>
          <w:sz w:val="32"/>
          <w:szCs w:val="32"/>
        </w:rPr>
        <w:t xml:space="preserve">target </w:t>
      </w:r>
      <w:r>
        <w:rPr>
          <w:rFonts w:ascii="TH SarabunPSK" w:hAnsi="TH SarabunPSK" w:cs="TH SarabunPSK" w:hint="cs"/>
          <w:sz w:val="32"/>
          <w:szCs w:val="32"/>
          <w:cs/>
        </w:rPr>
        <w:t>ภาค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อุต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ฯ มาลงทุนสถาบัน ถ้าเชื่อมโยงกับสมาคม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าจกระจายการเข้าถึงให้คนในสังคมได้ มีศักยภาพสูงในเชิง </w:t>
      </w:r>
      <w:r>
        <w:rPr>
          <w:rFonts w:ascii="TH SarabunPSK" w:hAnsi="TH SarabunPSK" w:cs="TH SarabunPSK"/>
          <w:sz w:val="32"/>
          <w:szCs w:val="32"/>
        </w:rPr>
        <w:t xml:space="preserve">incentiv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ำหรับ </w:t>
      </w:r>
      <w:r>
        <w:rPr>
          <w:rFonts w:ascii="TH SarabunPSK" w:hAnsi="TH SarabunPSK" w:cs="TH SarabunPSK"/>
          <w:sz w:val="32"/>
          <w:szCs w:val="32"/>
        </w:rPr>
        <w:t xml:space="preserve">R&amp;D </w:t>
      </w:r>
    </w:p>
    <w:p w14:paraId="037EFA8F" w14:textId="1632C72F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รัตติยา คำนึงถึงความหลากหลาย การทำความเข้าใจ และการออกแบบอนาคต รู้ว่าจะไปทางไหน เช่น การ </w:t>
      </w:r>
      <w:r>
        <w:rPr>
          <w:rFonts w:ascii="TH SarabunPSK" w:hAnsi="TH SarabunPSK" w:cs="TH SarabunPSK"/>
          <w:sz w:val="32"/>
          <w:szCs w:val="32"/>
        </w:rPr>
        <w:t xml:space="preserve">tailormad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นวด สามารถทำได้ ตลาดที่มีความต้องการสูงคือตลาดผู้ดูแล </w:t>
      </w:r>
      <w:r>
        <w:rPr>
          <w:rFonts w:ascii="TH SarabunPSK" w:hAnsi="TH SarabunPSK" w:cs="TH SarabunPSK"/>
          <w:sz w:val="32"/>
          <w:szCs w:val="32"/>
        </w:rPr>
        <w:t xml:space="preserve">2037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ต้องการคนดูแล </w:t>
      </w:r>
      <w:r>
        <w:rPr>
          <w:rFonts w:ascii="TH SarabunPSK" w:hAnsi="TH SarabunPSK" w:cs="TH SarabunPSK"/>
          <w:sz w:val="32"/>
          <w:szCs w:val="32"/>
        </w:rPr>
        <w:t xml:space="preserve">250,000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น ต้องออกแบบตั้งแต่ตอนนี้ ต้องการระดับ </w:t>
      </w:r>
      <w:r>
        <w:rPr>
          <w:rFonts w:ascii="TH SarabunPSK" w:hAnsi="TH SarabunPSK" w:cs="TH SarabunPSK"/>
          <w:sz w:val="32"/>
          <w:szCs w:val="32"/>
        </w:rPr>
        <w:t xml:space="preserve">us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ม่ต้องถึง </w:t>
      </w:r>
      <w:r>
        <w:rPr>
          <w:rFonts w:ascii="TH SarabunPSK" w:hAnsi="TH SarabunPSK" w:cs="TH SarabunPSK"/>
          <w:sz w:val="32"/>
          <w:szCs w:val="32"/>
        </w:rPr>
        <w:t xml:space="preserve">developer </w:t>
      </w:r>
    </w:p>
    <w:p w14:paraId="473C2A80" w14:textId="105CA344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ไพโรจน์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ม่ใช่เรื่องใหม่ แต่ </w:t>
      </w:r>
      <w:r>
        <w:rPr>
          <w:rFonts w:ascii="TH SarabunPSK" w:hAnsi="TH SarabunPSK" w:cs="TH SarabunPSK"/>
          <w:sz w:val="32"/>
          <w:szCs w:val="32"/>
        </w:rPr>
        <w:t xml:space="preserve">computing pow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พิ่งพัฒนา </w:t>
      </w:r>
      <w:r>
        <w:rPr>
          <w:rFonts w:ascii="TH SarabunPSK" w:hAnsi="TH SarabunPSK" w:cs="TH SarabunPSK"/>
          <w:sz w:val="32"/>
          <w:szCs w:val="32"/>
        </w:rPr>
        <w:t xml:space="preserve">AI </w:t>
      </w:r>
      <w:r>
        <w:rPr>
          <w:rFonts w:ascii="TH SarabunPSK" w:hAnsi="TH SarabunPSK" w:cs="TH SarabunPSK" w:hint="cs"/>
          <w:sz w:val="32"/>
          <w:szCs w:val="32"/>
          <w:cs/>
        </w:rPr>
        <w:t>ก็เป็นแค่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หนึ่งที่ทำให้เราใช้ ให้ยึดหลัก เข้าใจ เข้าถึงและพัฒนา ต้องเรียนรู้ที่จะอยู่กับ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นั้น ให้โอกาสเขาได้เข้าถึง และเรียนรู้ ใช้ไปนานๆ ก็เป็นเอง </w:t>
      </w:r>
    </w:p>
    <w:p w14:paraId="30A058C8" w14:textId="4CEBBFDC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ณัฐนันท์ การเข้าถึงข้อมูลข่าวสารและบริการเป็นหัวใจหลักการเข้าถึง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ไทยยังไม่มีการบอก </w:t>
      </w:r>
      <w:r>
        <w:rPr>
          <w:rFonts w:ascii="TH SarabunPSK" w:hAnsi="TH SarabunPSK" w:cs="TH SarabunPSK"/>
          <w:sz w:val="32"/>
          <w:szCs w:val="32"/>
        </w:rPr>
        <w:t xml:space="preserve">mobile accessibilit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ป็นอีก </w:t>
      </w:r>
      <w:r>
        <w:rPr>
          <w:rFonts w:ascii="TH SarabunPSK" w:hAnsi="TH SarabunPSK" w:cs="TH SarabunPSK"/>
          <w:sz w:val="32"/>
          <w:szCs w:val="32"/>
        </w:rPr>
        <w:t xml:space="preserve">1 key word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เป็นเกณฑ์ที่ผู้พัฒนาต้องคำนึงถึง อาชีพใหม่คือผู้ทดสอบ ถ้าจะจำลองบริการสำหรับคนตาบอด ก็ต้องใช้คนตาบอดตรวจ เพราะเป็นผู้ใช้หลัก </w:t>
      </w:r>
    </w:p>
    <w:p w14:paraId="37D486D3" w14:textId="4CDC4CA4" w:rsidR="008A15DC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ดีป้า ร่วมจัด </w:t>
      </w:r>
      <w:r>
        <w:rPr>
          <w:rFonts w:ascii="TH SarabunPSK" w:hAnsi="TH SarabunPSK" w:cs="TH SarabunPSK"/>
          <w:sz w:val="32"/>
          <w:szCs w:val="32"/>
        </w:rPr>
        <w:t xml:space="preserve">session </w:t>
      </w:r>
      <w:r>
        <w:rPr>
          <w:rFonts w:ascii="TH SarabunPSK" w:hAnsi="TH SarabunPSK" w:cs="TH SarabunPSK" w:hint="cs"/>
          <w:sz w:val="32"/>
          <w:szCs w:val="32"/>
          <w:cs/>
        </w:rPr>
        <w:t>เพราะมีภารกิจด้านการพัฒนาทักษะดิจิทัลสำหรับสว. การส่งเสริมวิจัยและพัฒนา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startup </w:t>
      </w:r>
      <w:r>
        <w:rPr>
          <w:rFonts w:ascii="TH SarabunPSK" w:hAnsi="TH SarabunPSK" w:cs="TH SarabunPSK" w:hint="cs"/>
          <w:sz w:val="32"/>
          <w:szCs w:val="32"/>
          <w:cs/>
        </w:rPr>
        <w:t>ด้านสังคม เพราะ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ทค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ต้องสร้าง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ปย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 xml:space="preserve">.ให้ทุกคนและไม่ทิ้งใครไว้ข้างหลัง มีความหวังที่จะเห็นความเปลี่ยนแปลงและร่วมมือกับทุก </w:t>
      </w:r>
      <w:r>
        <w:rPr>
          <w:rFonts w:ascii="TH SarabunPSK" w:hAnsi="TH SarabunPSK" w:cs="TH SarabunPSK"/>
          <w:sz w:val="32"/>
          <w:szCs w:val="32"/>
        </w:rPr>
        <w:t>stakeholders</w:t>
      </w:r>
    </w:p>
    <w:p w14:paraId="36F15FCD" w14:textId="2CF071FF" w:rsidR="008A15DC" w:rsidRPr="003D3D64" w:rsidRDefault="008A15DC" w:rsidP="00DC5CD3">
      <w:pPr>
        <w:pStyle w:val="ListParagraph"/>
        <w:numPr>
          <w:ilvl w:val="1"/>
          <w:numId w:val="1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Ends 12.30PM</w:t>
      </w:r>
    </w:p>
    <w:sectPr w:rsidR="008A15DC" w:rsidRPr="003D3D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Leelawadee UI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D64F7"/>
    <w:multiLevelType w:val="hybridMultilevel"/>
    <w:tmpl w:val="D42E6574"/>
    <w:lvl w:ilvl="0" w:tplc="93B4009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D032E7A"/>
    <w:multiLevelType w:val="hybridMultilevel"/>
    <w:tmpl w:val="E5CA1BD2"/>
    <w:lvl w:ilvl="0" w:tplc="51C6AFC6">
      <w:start w:val="10"/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0456637">
    <w:abstractNumId w:val="1"/>
  </w:num>
  <w:num w:numId="2" w16cid:durableId="610624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UyMjc1NzA3NDA2NzdR0lEKTi0uzszPAykwrAUA9CjqjCwAAAA="/>
  </w:docVars>
  <w:rsids>
    <w:rsidRoot w:val="003D3D64"/>
    <w:rsid w:val="001B695E"/>
    <w:rsid w:val="003D3D64"/>
    <w:rsid w:val="00440847"/>
    <w:rsid w:val="005B16C2"/>
    <w:rsid w:val="00613B78"/>
    <w:rsid w:val="006D458D"/>
    <w:rsid w:val="007650F0"/>
    <w:rsid w:val="008A15DC"/>
    <w:rsid w:val="008F4C87"/>
    <w:rsid w:val="00C14105"/>
    <w:rsid w:val="00DC5CD3"/>
    <w:rsid w:val="00DE0CC8"/>
    <w:rsid w:val="00DE4486"/>
    <w:rsid w:val="00E77EC6"/>
    <w:rsid w:val="00ED2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78088"/>
  <w15:chartTrackingRefBased/>
  <w15:docId w15:val="{CF35C913-C40A-4DA8-871C-4788B3378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3D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D3D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D3D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D3D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D3D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D3D64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D3D64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D3D64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D3D64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3D6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D3D6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D3D6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D3D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D3D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D3D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D3D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D3D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D3D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D3D64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3D3D6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3D3D64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3D3D6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3D3D64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D3D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D3D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D3D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D3D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3D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D3D6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471</Words>
  <Characters>838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kade Niyomsen</dc:creator>
  <cp:keywords/>
  <dc:description/>
  <cp:lastModifiedBy>Sithon Kulradathon</cp:lastModifiedBy>
  <cp:revision>2</cp:revision>
  <dcterms:created xsi:type="dcterms:W3CDTF">2025-06-24T09:18:00Z</dcterms:created>
  <dcterms:modified xsi:type="dcterms:W3CDTF">2025-06-24T09:18:00Z</dcterms:modified>
</cp:coreProperties>
</file>